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77777777" w:rsidR="0099064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eastAsia="zh-CN"/>
        </w:rPr>
        <w:t>3</w:t>
      </w:r>
      <w:del w:id="1" w:author="Rev1" w:date="2025-08-26T09:05:00Z">
        <w:r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>
        <w:r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990649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990649">
          <w:t>3GPP Working Procedures</w:t>
        </w:r>
      </w:hyperlink>
      <w:r>
        <w:t xml:space="preserve">, article 39 and the TSG Working Methods in </w:t>
      </w:r>
      <w:hyperlink r:id="rId7" w:history="1">
        <w:r w:rsidR="00990649">
          <w:t>3GPP TR 21.900</w:t>
        </w:r>
      </w:hyperlink>
    </w:p>
    <w:p w14:paraId="2F242254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990649" w:rsidRDefault="00990649">
      <w:pPr>
        <w:pStyle w:val="Guidance"/>
      </w:pPr>
    </w:p>
    <w:p w14:paraId="4520DCE2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000000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000000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99064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90649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90649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21841E52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</w:t>
      </w:r>
      <w:ins w:id="4" w:author="Rev5" w:date="2025-08-27T12:16:00Z" w16du:dateUtc="2025-08-27T10:16:00Z">
        <w:r w:rsidR="00BB4FEC">
          <w:rPr>
            <w:rFonts w:hint="eastAsia"/>
            <w:i w:val="0"/>
            <w:iCs/>
            <w:lang w:eastAsia="zh-CN"/>
          </w:rPr>
          <w:t xml:space="preserve">and enhanced </w:t>
        </w:r>
      </w:ins>
      <w:r>
        <w:rPr>
          <w:i w:val="0"/>
          <w:iCs/>
          <w:lang w:eastAsia="zh-CN"/>
        </w:rPr>
        <w:t xml:space="preserve">services such as AI, </w:t>
      </w:r>
      <w:r>
        <w:rPr>
          <w:rFonts w:hint="eastAsia"/>
          <w:i w:val="0"/>
          <w:iCs/>
          <w:lang w:val="en-US" w:eastAsia="zh-CN"/>
        </w:rPr>
        <w:t>Integrated S</w:t>
      </w:r>
      <w:proofErr w:type="spellStart"/>
      <w:r>
        <w:rPr>
          <w:i w:val="0"/>
          <w:iCs/>
          <w:lang w:eastAsia="zh-CN"/>
        </w:rPr>
        <w:t>ensing</w:t>
      </w:r>
      <w:proofErr w:type="spellEnd"/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del w:id="5" w:author="Rev5" w:date="2025-08-27T12:17:00Z" w16du:dateUtc="2025-08-27T10:17:00Z">
        <w:r w:rsidDel="00BB4FEC">
          <w:rPr>
            <w:rFonts w:hint="eastAsia"/>
            <w:i w:val="0"/>
            <w:iCs/>
            <w:lang w:val="en-US" w:eastAsia="zh-CN"/>
          </w:rPr>
          <w:delText>C</w:delText>
        </w:r>
        <w:r w:rsidDel="00BB4FEC">
          <w:rPr>
            <w:i w:val="0"/>
            <w:iCs/>
            <w:lang w:eastAsia="zh-CN"/>
          </w:rPr>
          <w:delText>omputing</w:delText>
        </w:r>
      </w:del>
      <w:ins w:id="6" w:author="Rev5" w:date="2025-08-27T12:17:00Z" w16du:dateUtc="2025-08-27T10:17:00Z">
        <w:r w:rsidR="00BB4FEC">
          <w:rPr>
            <w:rFonts w:hint="eastAsia"/>
            <w:i w:val="0"/>
            <w:iCs/>
            <w:lang w:val="en-US" w:eastAsia="zh-CN"/>
          </w:rPr>
          <w:t>NTN</w:t>
        </w:r>
      </w:ins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</w:t>
      </w:r>
      <w:ins w:id="7" w:author="Rev5" w:date="2025-08-27T12:25:00Z" w16du:dateUtc="2025-08-27T10:25:00Z">
        <w:r w:rsidR="00711568">
          <w:rPr>
            <w:rFonts w:hint="eastAsia"/>
            <w:i w:val="0"/>
            <w:iCs/>
            <w:lang w:val="en-US" w:eastAsia="zh-CN"/>
          </w:rPr>
          <w:t>may imply</w:t>
        </w:r>
      </w:ins>
      <w:del w:id="8" w:author="Rev5" w:date="2025-08-27T12:25:00Z" w16du:dateUtc="2025-08-27T10:25:00Z">
        <w:r w:rsidDel="00711568">
          <w:rPr>
            <w:rFonts w:hint="eastAsia"/>
            <w:i w:val="0"/>
            <w:iCs/>
            <w:lang w:val="en-US" w:eastAsia="zh-CN"/>
          </w:rPr>
          <w:delText>demands not only</w:delText>
        </w:r>
      </w:del>
      <w:r>
        <w:rPr>
          <w:rFonts w:hint="eastAsia"/>
          <w:i w:val="0"/>
          <w:iCs/>
          <w:lang w:val="en-US" w:eastAsia="zh-CN"/>
        </w:rPr>
        <w:t xml:space="preserve">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 xml:space="preserve">-based charging, </w:t>
      </w:r>
      <w:del w:id="9" w:author="Rev5" w:date="2025-08-27T12:19:00Z" w16du:dateUtc="2025-08-27T10:19:00Z">
        <w:r w:rsidDel="00BB4FEC">
          <w:rPr>
            <w:rFonts w:hint="eastAsia"/>
            <w:i w:val="0"/>
            <w:iCs/>
            <w:lang w:val="en-US" w:eastAsia="zh-CN"/>
          </w:rPr>
          <w:delText>but also a</w:delText>
        </w:r>
        <w:r w:rsidDel="00BB4FEC">
          <w:rPr>
            <w:i w:val="0"/>
            <w:iCs/>
            <w:lang w:eastAsia="zh-CN"/>
          </w:rPr>
          <w:delText xml:space="preserve"> </w:delText>
        </w:r>
        <w:r w:rsidDel="00BB4FEC">
          <w:rPr>
            <w:rFonts w:hint="eastAsia"/>
            <w:i w:val="0"/>
            <w:iCs/>
            <w:lang w:val="en-US" w:eastAsia="zh-CN"/>
          </w:rPr>
          <w:delText xml:space="preserve">novel </w:delText>
        </w:r>
      </w:del>
      <w:ins w:id="10" w:author="Rev5" w:date="2025-08-27T12:19:00Z" w16du:dateUtc="2025-08-27T10:19:00Z">
        <w:r w:rsidR="00BB4FEC">
          <w:rPr>
            <w:rFonts w:hint="eastAsia"/>
            <w:i w:val="0"/>
            <w:iCs/>
            <w:lang w:val="en-US" w:eastAsia="zh-CN"/>
          </w:rPr>
          <w:t xml:space="preserve">as well as </w:t>
        </w:r>
      </w:ins>
      <w:ins w:id="11" w:author="Rev5" w:date="2025-08-27T12:25:00Z" w16du:dateUtc="2025-08-27T10:25:00Z">
        <w:r w:rsidR="00711568">
          <w:rPr>
            <w:rFonts w:hint="eastAsia"/>
            <w:i w:val="0"/>
            <w:iCs/>
            <w:lang w:val="en-US" w:eastAsia="zh-CN"/>
          </w:rPr>
          <w:t xml:space="preserve">the impacts on </w:t>
        </w:r>
      </w:ins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</w:t>
      </w:r>
      <w:del w:id="12" w:author="Rev3" w:date="2025-08-27T11:27:00Z" w16du:dateUtc="2025-08-27T09:27:00Z">
        <w:r w:rsidDel="001001E4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>
        <w:rPr>
          <w:rFonts w:hint="eastAsia"/>
          <w:i w:val="0"/>
          <w:iCs/>
          <w:lang w:val="en-US" w:eastAsia="zh-CN"/>
        </w:rPr>
        <w:t>6G services.</w:t>
      </w:r>
      <w:del w:id="13" w:author="Rev5" w:date="2025-08-27T14:18:00Z" w16du:dateUtc="2025-08-27T12:18:00Z">
        <w:r w:rsidDel="00EF21ED">
          <w:rPr>
            <w:rFonts w:hint="eastAsia"/>
            <w:i w:val="0"/>
            <w:iCs/>
            <w:lang w:val="en-US" w:eastAsia="zh-CN"/>
          </w:rPr>
          <w:delText xml:space="preserve"> </w:delText>
        </w:r>
      </w:del>
    </w:p>
    <w:p w14:paraId="135C24BA" w14:textId="77777777" w:rsidR="00990649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E6559AB" w:rsidR="00990649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</w:t>
      </w:r>
      <w:del w:id="14" w:author="Rev5" w:date="2025-08-27T14:15:00Z" w16du:dateUtc="2025-08-27T12:15:00Z">
        <w:r w:rsidDel="00EF21ED">
          <w:rPr>
            <w:i w:val="0"/>
            <w:iCs/>
            <w:lang w:eastAsia="zh-CN"/>
          </w:rPr>
          <w:delText xml:space="preserve">evolution </w:delText>
        </w:r>
        <w:r w:rsidDel="00EF21ED">
          <w:rPr>
            <w:rFonts w:hint="eastAsia"/>
            <w:i w:val="0"/>
            <w:iCs/>
            <w:lang w:val="en-US" w:eastAsia="zh-CN"/>
          </w:rPr>
          <w:delText>of</w:delText>
        </w:r>
        <w:r w:rsidDel="00EF21ED">
          <w:rPr>
            <w:i w:val="0"/>
            <w:iCs/>
            <w:lang w:eastAsia="zh-CN"/>
          </w:rPr>
          <w:delText xml:space="preserve"> </w:delText>
        </w:r>
      </w:del>
      <w:r>
        <w:rPr>
          <w:i w:val="0"/>
          <w:iCs/>
          <w:lang w:eastAsia="zh-CN"/>
        </w:rPr>
        <w:t xml:space="preserve">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</w:t>
      </w:r>
      <w:del w:id="15" w:author="Rev5" w:date="2025-08-27T12:23:00Z" w16du:dateUtc="2025-08-27T10:23:00Z">
        <w:r w:rsidDel="00BB4FEC">
          <w:rPr>
            <w:rFonts w:hint="eastAsia"/>
            <w:i w:val="0"/>
            <w:iCs/>
            <w:lang w:val="en-US" w:eastAsia="zh-CN"/>
          </w:rPr>
          <w:delText xml:space="preserve">investigating </w:delText>
        </w:r>
      </w:del>
      <w:r>
        <w:rPr>
          <w:rFonts w:hint="eastAsia"/>
          <w:i w:val="0"/>
          <w:iCs/>
          <w:lang w:val="en-US" w:eastAsia="zh-CN"/>
        </w:rPr>
        <w:t xml:space="preserve">new </w:t>
      </w:r>
      <w:del w:id="16" w:author="Rev3" w:date="2025-08-27T11:15:00Z" w16du:dateUtc="2025-08-27T09:15:00Z">
        <w:r w:rsidDel="0092789C">
          <w:rPr>
            <w:rFonts w:hint="eastAsia"/>
            <w:i w:val="0"/>
            <w:iCs/>
            <w:lang w:eastAsia="zh-CN"/>
          </w:rPr>
          <w:delText xml:space="preserve">charging </w:delText>
        </w:r>
      </w:del>
      <w:ins w:id="17" w:author="Rev3" w:date="2025-08-27T11:16:00Z" w16du:dateUtc="2025-08-27T09:16:00Z">
        <w:r w:rsidR="0092789C" w:rsidRPr="0092789C">
          <w:rPr>
            <w:i w:val="0"/>
            <w:iCs/>
            <w:lang w:eastAsia="zh-CN"/>
          </w:rPr>
          <w:t>business models</w:t>
        </w:r>
      </w:ins>
      <w:del w:id="18" w:author="Rev3" w:date="2025-08-27T11:16:00Z" w16du:dateUtc="2025-08-27T09:16:00Z">
        <w:r w:rsidDel="0092789C">
          <w:rPr>
            <w:rFonts w:hint="eastAsia"/>
            <w:i w:val="0"/>
            <w:iCs/>
            <w:lang w:eastAsia="zh-CN"/>
          </w:rPr>
          <w:delText>opportunities</w:delText>
        </w:r>
      </w:del>
      <w:r>
        <w:rPr>
          <w:rFonts w:hint="eastAsia"/>
          <w:i w:val="0"/>
          <w:iCs/>
          <w:lang w:val="en-US" w:eastAsia="zh-CN"/>
        </w:rPr>
        <w:t xml:space="preserve">, </w:t>
      </w:r>
      <w:ins w:id="19" w:author="Rev5" w:date="2025-08-27T12:23:00Z" w16du:dateUtc="2025-08-27T10:23:00Z">
        <w:r w:rsidR="00BB4FEC">
          <w:rPr>
            <w:rFonts w:hint="eastAsia"/>
            <w:i w:val="0"/>
            <w:iCs/>
            <w:lang w:val="en-US" w:eastAsia="zh-CN"/>
          </w:rPr>
          <w:t xml:space="preserve">impacts on </w:t>
        </w:r>
      </w:ins>
      <w:ins w:id="20" w:author="Rev3" w:date="2025-08-27T11:15:00Z" w16du:dateUtc="2025-08-27T09:15:00Z">
        <w:r w:rsidR="0092789C">
          <w:rPr>
            <w:rFonts w:hint="eastAsia"/>
            <w:i w:val="0"/>
            <w:iCs/>
            <w:lang w:eastAsia="zh-CN"/>
          </w:rPr>
          <w:t xml:space="preserve">charging </w:t>
        </w:r>
      </w:ins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1080B8AF" w:rsidR="00990649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21" w:name="OLE_LINK1"/>
      <w:bookmarkStart w:id="22" w:name="OLE_LINK2"/>
      <w:r>
        <w:rPr>
          <w:rFonts w:eastAsia="宋体"/>
          <w:lang w:eastAsia="zh-CN"/>
        </w:rPr>
        <w:t xml:space="preserve">The objective </w:t>
      </w:r>
      <w:del w:id="23" w:author="Rev5" w:date="2025-08-27T12:21:00Z" w16du:dateUtc="2025-08-27T10:21:00Z">
        <w:r w:rsidDel="00BB4FEC">
          <w:rPr>
            <w:rFonts w:eastAsia="宋体"/>
            <w:lang w:eastAsia="zh-CN"/>
          </w:rPr>
          <w:delText xml:space="preserve">of this study </w:delText>
        </w:r>
      </w:del>
      <w:r>
        <w:rPr>
          <w:rFonts w:eastAsia="宋体"/>
          <w:lang w:eastAsia="zh-CN"/>
        </w:rPr>
        <w:t xml:space="preserve">is to </w:t>
      </w:r>
      <w:del w:id="24" w:author="Rev3" w:date="2025-08-27T10:51:00Z" w16du:dateUtc="2025-08-27T08:51:00Z">
        <w:r w:rsidDel="00803EF4">
          <w:rPr>
            <w:rFonts w:eastAsia="宋体"/>
            <w:lang w:eastAsia="zh-CN"/>
          </w:rPr>
          <w:delText xml:space="preserve">study </w:delText>
        </w:r>
      </w:del>
      <w:ins w:id="25" w:author="Rev3" w:date="2025-08-27T10:51:00Z" w16du:dateUtc="2025-08-27T08:51:00Z">
        <w:del w:id="26" w:author="Rev5" w:date="2025-08-27T12:21:00Z" w16du:dateUtc="2025-08-27T10:21:00Z">
          <w:r w:rsidR="00803EF4" w:rsidDel="00BB4FEC">
            <w:rPr>
              <w:rFonts w:eastAsia="宋体" w:hint="eastAsia"/>
              <w:lang w:eastAsia="zh-CN"/>
            </w:rPr>
            <w:delText>invest</w:delText>
          </w:r>
        </w:del>
      </w:ins>
      <w:ins w:id="27" w:author="Rev3" w:date="2025-08-27T10:52:00Z" w16du:dateUtc="2025-08-27T08:52:00Z">
        <w:del w:id="28" w:author="Rev5" w:date="2025-08-27T12:21:00Z" w16du:dateUtc="2025-08-27T10:21:00Z">
          <w:r w:rsidR="00803EF4" w:rsidDel="00BB4FEC">
            <w:rPr>
              <w:rFonts w:eastAsia="宋体" w:hint="eastAsia"/>
              <w:lang w:eastAsia="zh-CN"/>
            </w:rPr>
            <w:delText>igate</w:delText>
          </w:r>
        </w:del>
      </w:ins>
      <w:ins w:id="29" w:author="Rev5" w:date="2025-08-27T12:21:00Z" w16du:dateUtc="2025-08-27T10:21:00Z">
        <w:r w:rsidR="00BB4FEC">
          <w:rPr>
            <w:rFonts w:eastAsia="宋体" w:hint="eastAsia"/>
            <w:lang w:eastAsia="zh-CN"/>
          </w:rPr>
          <w:t>study</w:t>
        </w:r>
      </w:ins>
      <w:ins w:id="30" w:author="Rev3" w:date="2025-08-27T10:51:00Z" w16du:dateUtc="2025-08-27T08:51:00Z">
        <w:r w:rsidR="00803EF4">
          <w:rPr>
            <w:rFonts w:eastAsia="宋体"/>
            <w:lang w:eastAsia="zh-CN"/>
          </w:rPr>
          <w:t xml:space="preserve"> </w:t>
        </w:r>
      </w:ins>
      <w:r>
        <w:rPr>
          <w:rFonts w:eastAsia="宋体"/>
          <w:lang w:eastAsia="zh-CN"/>
        </w:rPr>
        <w:t xml:space="preserve">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>G system:</w:t>
      </w:r>
    </w:p>
    <w:p w14:paraId="68018E61" w14:textId="76E96FDD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31" w:author="Rev2" w:date="2025-08-26T15:19:00Z">
        <w:r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32" w:author="Rev2" w:date="2025-08-26T15:19:00Z">
        <w:r>
          <w:rPr>
            <w:rFonts w:hint="eastAsia"/>
            <w:lang w:eastAsia="zh-CN"/>
          </w:rPr>
          <w:delText xml:space="preserve">new </w:delText>
        </w:r>
      </w:del>
      <w:ins w:id="33" w:author="Rev2" w:date="2025-08-26T15:17:00Z">
        <w:r>
          <w:rPr>
            <w:rFonts w:hint="eastAsia"/>
            <w:lang w:val="en-US" w:eastAsia="zh-CN"/>
          </w:rPr>
          <w:t>business models</w:t>
        </w:r>
      </w:ins>
      <w:ins w:id="34" w:author="Rev2" w:date="2025-08-26T15:18:00Z">
        <w:r>
          <w:rPr>
            <w:rFonts w:hint="eastAsia"/>
            <w:lang w:val="en-US" w:eastAsia="zh-CN"/>
          </w:rPr>
          <w:t>,</w:t>
        </w:r>
      </w:ins>
      <w:del w:id="35" w:author="Rev2" w:date="2025-08-26T15:17:00Z">
        <w:r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36" w:author="Rev2" w:date="2025-08-26T15:18:00Z">
        <w:r>
          <w:rPr>
            <w:lang w:val="en-US" w:eastAsia="zh-CN"/>
          </w:rPr>
          <w:t xml:space="preserve">potential new </w:t>
        </w:r>
      </w:ins>
      <w:ins w:id="37" w:author="Rev2" w:date="2025-08-26T15:19:00Z">
        <w:r>
          <w:rPr>
            <w:rFonts w:hint="eastAsia"/>
            <w:lang w:val="en-US" w:eastAsia="zh-CN"/>
          </w:rPr>
          <w:t xml:space="preserve">charging </w:t>
        </w:r>
      </w:ins>
      <w:ins w:id="38" w:author="Rev2" w:date="2025-08-26T15:18:00Z">
        <w:r>
          <w:rPr>
            <w:lang w:val="en-US" w:eastAsia="zh-CN"/>
          </w:rPr>
          <w:t>metrics</w:t>
        </w:r>
      </w:ins>
      <w:ins w:id="39" w:author="Rev3" w:date="2025-08-27T10:40:00Z" w16du:dateUtc="2025-08-27T08:40:00Z">
        <w:r w:rsidR="00DF199A">
          <w:rPr>
            <w:rFonts w:hint="eastAsia"/>
            <w:lang w:val="en-US" w:eastAsia="zh-CN"/>
          </w:rPr>
          <w:t>.</w:t>
        </w:r>
      </w:ins>
      <w:del w:id="40" w:author="Rev2" w:date="2025-08-26T15:18:00Z">
        <w:r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41" w:author="Rev2" w:date="2025-08-26T15:18:00Z">
        <w:r>
          <w:rPr>
            <w:rFonts w:hint="eastAsia"/>
            <w:lang w:eastAsia="zh-CN"/>
          </w:rPr>
          <w:delText>:</w:delText>
        </w:r>
      </w:del>
    </w:p>
    <w:p w14:paraId="289AB307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2" w:author="Rev2" w:date="2025-08-26T15:18:00Z"/>
          <w:lang w:val="en-US" w:eastAsia="zh-CN"/>
        </w:rPr>
      </w:pPr>
      <w:del w:id="43" w:author="Rev2" w:date="2025-08-26T15:18:00Z">
        <w:r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4" w:author="Rev2" w:date="2025-08-26T14:11:00Z"/>
          <w:lang w:val="en-US" w:eastAsia="zh-CN"/>
        </w:rPr>
      </w:pPr>
      <w:del w:id="45" w:author="Rev2" w:date="2025-08-26T14:11:00Z">
        <w:r>
          <w:rPr>
            <w:rFonts w:hint="eastAsia"/>
            <w:lang w:val="en-US" w:eastAsia="zh-CN"/>
          </w:rPr>
          <w:delText>WT-1.2: Potential charging requirements, including n</w:delText>
        </w:r>
      </w:del>
      <w:ins w:id="46" w:author="Rev1" w:date="2025-08-25T14:17:00Z">
        <w:del w:id="47" w:author="Rev2" w:date="2025-08-26T14:11:00Z">
          <w:r>
            <w:rPr>
              <w:rFonts w:hint="eastAsia"/>
              <w:lang w:val="en-US" w:eastAsia="zh-CN"/>
            </w:rPr>
            <w:delText>N</w:delText>
          </w:r>
        </w:del>
      </w:ins>
      <w:del w:id="48" w:author="Rev2" w:date="2025-08-26T14:11:00Z">
        <w:r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45C5D742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 xml:space="preserve">WT-2: </w:t>
      </w:r>
      <w:del w:id="49" w:author="Rev3" w:date="2025-08-27T05:42:00Z">
        <w:r>
          <w:rPr>
            <w:rFonts w:hint="eastAsia"/>
            <w:lang w:eastAsia="zh-CN"/>
          </w:rPr>
          <w:delText xml:space="preserve">Investigate </w:delText>
        </w:r>
      </w:del>
      <w:ins w:id="50" w:author="Rev3" w:date="2025-08-27T05:42:00Z">
        <w:r>
          <w:rPr>
            <w:rFonts w:hint="eastAsia"/>
            <w:lang w:eastAsia="zh-CN"/>
          </w:rPr>
          <w:t xml:space="preserve">Study </w:t>
        </w:r>
      </w:ins>
      <w:r>
        <w:rPr>
          <w:rFonts w:hint="eastAsia"/>
          <w:lang w:eastAsia="zh-CN"/>
        </w:rPr>
        <w:t xml:space="preserve">the </w:t>
      </w:r>
      <w:del w:id="51" w:author="Rev5" w:date="2025-08-27T12:05:00Z" w16du:dateUtc="2025-08-27T10:05:00Z">
        <w:r w:rsidDel="003A0BB1">
          <w:rPr>
            <w:rFonts w:hint="eastAsia"/>
            <w:lang w:eastAsia="zh-CN"/>
          </w:rPr>
          <w:delText xml:space="preserve">evolution of </w:delText>
        </w:r>
      </w:del>
      <w:ins w:id="52" w:author="Rev3" w:date="2025-08-27T05:47:00Z">
        <w:r>
          <w:rPr>
            <w:rFonts w:hint="eastAsia"/>
            <w:lang w:eastAsia="zh-CN"/>
          </w:rPr>
          <w:t xml:space="preserve">6G </w:t>
        </w:r>
      </w:ins>
      <w:r>
        <w:rPr>
          <w:rFonts w:hint="eastAsia"/>
          <w:lang w:eastAsia="zh-CN"/>
        </w:rPr>
        <w:t>charging architecture and charging mechanism</w:t>
      </w:r>
      <w:ins w:id="53" w:author="Rev3" w:date="2025-08-27T10:49:00Z" w16du:dateUtc="2025-08-27T08:49:00Z">
        <w:r w:rsidR="00133DAB">
          <w:rPr>
            <w:rFonts w:hint="eastAsia"/>
            <w:lang w:eastAsia="zh-CN"/>
          </w:rPr>
          <w:t>,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E5F8863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  <w:ins w:id="54" w:author="Rev3" w:date="2025-08-27T10:52:00Z" w16du:dateUtc="2025-08-27T08:52:00Z">
        <w:r w:rsidR="00A040E9">
          <w:rPr>
            <w:rFonts w:hint="eastAsia"/>
            <w:lang w:eastAsia="zh-CN"/>
          </w:rPr>
          <w:t>s</w:t>
        </w:r>
      </w:ins>
    </w:p>
    <w:p w14:paraId="03B81470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55" w:author="Rev1" w:date="2025-08-25T14:17:00Z">
        <w:r>
          <w:rPr>
            <w:rFonts w:hint="eastAsia"/>
            <w:lang w:val="en-US" w:eastAsia="zh-CN"/>
          </w:rPr>
          <w:delText>Architectural enhancement for simplified</w:delText>
        </w:r>
      </w:del>
      <w:ins w:id="56" w:author="Rev1" w:date="2025-08-25T14:17:00Z">
        <w:r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49FCDF1E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57" w:author="Rev2" w:date="2025-08-26T14:13:00Z"/>
          <w:lang w:val="en-US" w:eastAsia="zh-CN"/>
        </w:rPr>
      </w:pPr>
      <w:r>
        <w:rPr>
          <w:rFonts w:hint="eastAsia"/>
          <w:lang w:val="en-US" w:eastAsia="zh-CN"/>
        </w:rPr>
        <w:t xml:space="preserve">WT-2.4: Interworking of 6G charging system with </w:t>
      </w:r>
      <w:del w:id="58" w:author="Rev5" w:date="2025-08-27T12:05:00Z" w16du:dateUtc="2025-08-27T10:05:00Z">
        <w:r w:rsidDel="003A0BB1">
          <w:rPr>
            <w:rFonts w:hint="eastAsia"/>
            <w:lang w:val="en-US" w:eastAsia="zh-CN"/>
          </w:rPr>
          <w:delText>existing networks</w:delText>
        </w:r>
      </w:del>
      <w:ins w:id="59" w:author="Rev5" w:date="2025-08-27T12:05:00Z" w16du:dateUtc="2025-08-27T10:05:00Z">
        <w:r w:rsidR="003A0BB1">
          <w:rPr>
            <w:rFonts w:hint="eastAsia"/>
            <w:lang w:val="en-US" w:eastAsia="zh-CN"/>
          </w:rPr>
          <w:t>network functions</w:t>
        </w:r>
      </w:ins>
      <w:r>
        <w:rPr>
          <w:rFonts w:hint="eastAsia"/>
          <w:lang w:val="en-US" w:eastAsia="zh-CN"/>
        </w:rPr>
        <w:t xml:space="preserve"> and charging systems</w:t>
      </w:r>
    </w:p>
    <w:p w14:paraId="6194C81F" w14:textId="7FACB4A1" w:rsidR="00990649" w:rsidDel="003A0BB1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60" w:author="Rev5" w:date="2025-08-27T12:12:00Z" w16du:dateUtc="2025-08-27T10:12:00Z"/>
          <w:lang w:val="en-US" w:eastAsia="zh-CN"/>
        </w:rPr>
      </w:pPr>
      <w:ins w:id="61" w:author="Rev2" w:date="2025-08-26T14:13:00Z">
        <w:del w:id="62" w:author="Rev5" w:date="2025-08-27T12:12:00Z" w16du:dateUtc="2025-08-27T10:12:00Z">
          <w:r w:rsidDel="003A0BB1">
            <w:rPr>
              <w:rFonts w:hint="eastAsia"/>
              <w:lang w:val="en-US" w:eastAsia="zh-CN"/>
            </w:rPr>
            <w:delText xml:space="preserve">WT-2.5: </w:delText>
          </w:r>
        </w:del>
      </w:ins>
      <w:ins w:id="63" w:author="Rev4" w:date="2025-08-27T11:51:00Z" w16du:dateUtc="2025-08-27T09:51:00Z">
        <w:del w:id="64" w:author="Rev5" w:date="2025-08-27T12:12:00Z" w16du:dateUtc="2025-08-27T10:12:00Z">
          <w:r w:rsidR="0079516C" w:rsidRPr="0079516C" w:rsidDel="003A0BB1">
            <w:rPr>
              <w:lang w:val="en-US" w:eastAsia="zh-CN"/>
            </w:rPr>
            <w:delText>Enhance support for policies that allow charging decisions to be made from a charging perspective</w:delText>
          </w:r>
        </w:del>
      </w:ins>
      <w:ins w:id="65" w:author="Rev3" w:date="2025-08-27T11:00:00Z" w16du:dateUtc="2025-08-27T09:00:00Z">
        <w:del w:id="66" w:author="Rev5" w:date="2025-08-27T12:12:00Z" w16du:dateUtc="2025-08-27T10:12:00Z">
          <w:r w:rsidR="00D32637" w:rsidRPr="00D32637" w:rsidDel="003A0BB1">
            <w:rPr>
              <w:lang w:val="en-US" w:eastAsia="zh-CN"/>
            </w:rPr>
            <w:delText>Enhance the support for policy from charging perspective</w:delText>
          </w:r>
        </w:del>
      </w:ins>
      <w:ins w:id="67" w:author="Rev2" w:date="2025-08-26T14:13:00Z">
        <w:del w:id="68" w:author="Rev5" w:date="2025-08-27T12:12:00Z" w16du:dateUtc="2025-08-27T10:12:00Z">
          <w:r w:rsidDel="003A0BB1">
            <w:rPr>
              <w:lang w:val="en-US" w:eastAsia="zh-CN"/>
            </w:rPr>
            <w:delText>Enhanced charging policy mechanism</w:delText>
          </w:r>
        </w:del>
      </w:ins>
    </w:p>
    <w:p w14:paraId="7A34C24D" w14:textId="7C0D6D31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69" w:name="OLE_LINK5"/>
      <w:bookmarkEnd w:id="21"/>
      <w:r>
        <w:rPr>
          <w:lang w:eastAsia="zh-CN"/>
        </w:rPr>
        <w:t xml:space="preserve">WT-3: </w:t>
      </w:r>
      <w:del w:id="70" w:author="Rev3" w:date="2025-08-27T05:42:00Z">
        <w:r>
          <w:rPr>
            <w:lang w:eastAsia="zh-CN"/>
          </w:rPr>
          <w:delText xml:space="preserve">Investigate </w:delText>
        </w:r>
      </w:del>
      <w:ins w:id="71" w:author="Rev3" w:date="2025-08-27T05:42:00Z">
        <w:r>
          <w:rPr>
            <w:rFonts w:hint="eastAsia"/>
            <w:lang w:eastAsia="zh-CN"/>
          </w:rPr>
          <w:t>S</w:t>
        </w:r>
      </w:ins>
      <w:ins w:id="72" w:author="Rev3" w:date="2025-08-27T05:43:00Z">
        <w:r>
          <w:rPr>
            <w:rFonts w:hint="eastAsia"/>
            <w:lang w:eastAsia="zh-CN"/>
          </w:rPr>
          <w:t>tudy</w:t>
        </w:r>
      </w:ins>
      <w:ins w:id="73" w:author="Rev3" w:date="2025-08-27T05:42:00Z"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the charging aspects of </w:t>
      </w:r>
      <w:del w:id="74" w:author="Rev2" w:date="2025-08-26T14:08:00Z">
        <w:r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ins w:id="75" w:author="Rev3" w:date="2025-08-26T20:43:00Z">
        <w:r>
          <w:rPr>
            <w:rFonts w:hint="eastAsia"/>
            <w:lang w:val="en-US" w:eastAsia="zh-CN"/>
          </w:rPr>
          <w:t xml:space="preserve"> and frameworks</w:t>
        </w:r>
      </w:ins>
      <w:ins w:id="76" w:author="Rev3" w:date="2025-08-27T11:00:00Z" w16du:dateUtc="2025-08-27T09:00:00Z">
        <w:r w:rsidR="00D32637">
          <w:rPr>
            <w:rFonts w:hint="eastAsia"/>
            <w:lang w:val="en-US" w:eastAsia="zh-CN"/>
          </w:rPr>
          <w:t xml:space="preserve"> </w:t>
        </w:r>
      </w:ins>
      <w:del w:id="77" w:author="Rev3" w:date="2025-08-27T11:00:00Z" w16du:dateUtc="2025-08-27T09:00:00Z">
        <w:r w:rsidDel="00D32637">
          <w:rPr>
            <w:lang w:eastAsia="zh-CN"/>
          </w:rPr>
          <w:delText xml:space="preserve"> </w:delText>
        </w:r>
      </w:del>
      <w:ins w:id="78" w:author="Rev3" w:date="2025-08-27T05:59:00Z">
        <w:r>
          <w:rPr>
            <w:rFonts w:hint="eastAsia"/>
            <w:lang w:eastAsia="zh-CN"/>
          </w:rPr>
          <w:t>including</w:t>
        </w:r>
      </w:ins>
      <w:ins w:id="79" w:author="Rev3" w:date="2025-08-27T10:46:00Z" w16du:dateUtc="2025-08-27T08:46:00Z">
        <w:r w:rsidR="00133DAB">
          <w:rPr>
            <w:lang w:eastAsia="zh-CN"/>
          </w:rPr>
          <w:t xml:space="preserve"> </w:t>
        </w:r>
      </w:ins>
      <w:r>
        <w:rPr>
          <w:lang w:eastAsia="zh-CN"/>
        </w:rPr>
        <w:t>(CH support to network)</w:t>
      </w:r>
      <w:ins w:id="80" w:author="Rev3" w:date="2025-08-27T05:59:00Z">
        <w:r>
          <w:rPr>
            <w:rFonts w:hint="eastAsia"/>
            <w:lang w:eastAsia="zh-CN"/>
          </w:rPr>
          <w:t>:</w:t>
        </w:r>
      </w:ins>
    </w:p>
    <w:p w14:paraId="550F072C" w14:textId="6A114B83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81" w:author="Rev2" w:date="2025-08-26T14:08:00Z">
        <w:r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82" w:author="Rev3" w:date="2025-08-26T20:44:00Z">
        <w:r>
          <w:rPr>
            <w:rFonts w:hint="eastAsia"/>
            <w:lang w:val="en-US" w:eastAsia="zh-CN"/>
          </w:rPr>
          <w:t xml:space="preserve"> </w:t>
        </w:r>
      </w:ins>
      <w:ins w:id="83" w:author="Rev3" w:date="2025-08-26T20:45:00Z">
        <w:r>
          <w:rPr>
            <w:lang w:val="en-US" w:eastAsia="zh-CN"/>
          </w:rPr>
          <w:t xml:space="preserve">as required </w:t>
        </w:r>
      </w:ins>
      <w:ins w:id="84" w:author="Rev3" w:date="2025-08-27T10:50:00Z" w16du:dateUtc="2025-08-27T08:50:00Z">
        <w:r w:rsidR="00803EF4">
          <w:rPr>
            <w:rFonts w:hint="eastAsia"/>
            <w:lang w:val="en-US" w:eastAsia="zh-CN"/>
          </w:rPr>
          <w:t>in</w:t>
        </w:r>
      </w:ins>
      <w:ins w:id="85" w:author="Rev3" w:date="2025-08-26T20:45:00Z">
        <w:r>
          <w:rPr>
            <w:lang w:val="en-US" w:eastAsia="zh-CN"/>
          </w:rPr>
          <w:t xml:space="preserve"> SA1</w:t>
        </w:r>
      </w:ins>
      <w:ins w:id="86" w:author="Rev3" w:date="2025-08-26T20:47:00Z">
        <w:r>
          <w:rPr>
            <w:rFonts w:hint="eastAsia"/>
            <w:lang w:val="en-US" w:eastAsia="zh-CN"/>
          </w:rPr>
          <w:t xml:space="preserve"> TR 22.870</w:t>
        </w:r>
      </w:ins>
      <w:ins w:id="87" w:author="Rev3" w:date="2025-08-26T20:45:00Z">
        <w:r>
          <w:rPr>
            <w:lang w:val="en-US" w:eastAsia="zh-CN"/>
          </w:rPr>
          <w:t xml:space="preserve"> and specified </w:t>
        </w:r>
      </w:ins>
      <w:ins w:id="88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89" w:author="Rev3" w:date="2025-08-26T20:45:00Z">
        <w:r>
          <w:rPr>
            <w:lang w:val="en-US" w:eastAsia="zh-CN"/>
          </w:rPr>
          <w:t xml:space="preserve"> SA2</w:t>
        </w:r>
      </w:ins>
      <w:ins w:id="90" w:author="Rev3" w:date="2025-08-26T20:52:00Z">
        <w:r>
          <w:rPr>
            <w:rFonts w:hint="eastAsia"/>
            <w:lang w:val="en-US" w:eastAsia="zh-CN"/>
          </w:rPr>
          <w:t xml:space="preserve"> TR 23.801-01</w:t>
        </w:r>
      </w:ins>
      <w:ins w:id="91" w:author="Rev3" w:date="2025-08-26T20:57:00Z">
        <w:r>
          <w:rPr>
            <w:lang w:val="en-US" w:eastAsia="zh-CN"/>
          </w:rPr>
          <w:t xml:space="preserve">, e.g., AI, Integrated Sensing and Communication, </w:t>
        </w:r>
        <w:del w:id="92" w:author="Rev5" w:date="2025-08-27T12:05:00Z" w16du:dateUtc="2025-08-27T10:05:00Z">
          <w:r w:rsidDel="003A0BB1">
            <w:rPr>
              <w:lang w:val="en-US" w:eastAsia="zh-CN"/>
            </w:rPr>
            <w:delText>Computing</w:delText>
          </w:r>
        </w:del>
      </w:ins>
      <w:ins w:id="93" w:author="Rev5" w:date="2025-08-27T12:05:00Z" w16du:dateUtc="2025-08-27T10:05:00Z">
        <w:r w:rsidR="003A0BB1">
          <w:rPr>
            <w:rFonts w:hint="eastAsia"/>
            <w:lang w:val="en-US" w:eastAsia="zh-CN"/>
          </w:rPr>
          <w:t>NTN</w:t>
        </w:r>
      </w:ins>
      <w:ins w:id="94" w:author="Rev1" w:date="2025-08-25T14:18:00Z">
        <w:del w:id="95" w:author="Rev2" w:date="2025-08-26T14:08:00Z">
          <w:r>
            <w:rPr>
              <w:lang w:val="en-US" w:eastAsia="zh-CN"/>
            </w:rPr>
            <w:delText>, e.g., AI, Integrated Sensing and Communication, Computing</w:delText>
          </w:r>
        </w:del>
      </w:ins>
      <w:del w:id="96" w:author="Rev1" w:date="2025-08-25T14:18:00Z">
        <w:r>
          <w:rPr>
            <w:rFonts w:hint="eastAsia"/>
            <w:lang w:val="en-US" w:eastAsia="zh-CN"/>
          </w:rPr>
          <w:delText xml:space="preserve"> </w:delText>
        </w:r>
        <w:r>
          <w:rPr>
            <w:lang w:val="en-US" w:eastAsia="zh-CN"/>
          </w:rPr>
          <w:delText>as required by SA1 and specified for 6G architecture by SA2</w:delText>
        </w:r>
      </w:del>
    </w:p>
    <w:p w14:paraId="3C92FEEC" w14:textId="793C9681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ins w:id="97" w:author="Rev3" w:date="2025-08-27T04:54:00Z">
        <w:r>
          <w:rPr>
            <w:rFonts w:hint="eastAsia"/>
            <w:lang w:val="en-US" w:eastAsia="zh-CN"/>
          </w:rPr>
          <w:t>Potenti</w:t>
        </w:r>
      </w:ins>
      <w:ins w:id="98" w:author="Rev3" w:date="2025-08-27T04:55:00Z">
        <w:r>
          <w:rPr>
            <w:rFonts w:hint="eastAsia"/>
            <w:lang w:val="en-US" w:eastAsia="zh-CN"/>
          </w:rPr>
          <w:t>al c</w:t>
        </w:r>
      </w:ins>
      <w:del w:id="99" w:author="Rev3" w:date="2025-08-27T04:55:00Z">
        <w:r>
          <w:rPr>
            <w:rFonts w:hint="eastAsia"/>
            <w:lang w:val="en-US" w:eastAsia="zh-CN"/>
          </w:rPr>
          <w:delText>C</w:delText>
        </w:r>
      </w:del>
      <w:proofErr w:type="spellStart"/>
      <w:r>
        <w:t>harging</w:t>
      </w:r>
      <w:proofErr w:type="spellEnd"/>
      <w:r>
        <w:t xml:space="preserve"> aspects</w:t>
      </w:r>
      <w:r>
        <w:rPr>
          <w:rFonts w:hint="eastAsia"/>
          <w:lang w:val="en-US" w:eastAsia="zh-CN"/>
        </w:rPr>
        <w:t xml:space="preserve"> on </w:t>
      </w:r>
      <w:ins w:id="100" w:author="Rev2" w:date="2025-08-26T14:08:00Z">
        <w:r>
          <w:rPr>
            <w:rFonts w:hint="eastAsia"/>
            <w:lang w:val="en-US" w:eastAsia="zh-CN"/>
          </w:rPr>
          <w:t xml:space="preserve">new </w:t>
        </w:r>
      </w:ins>
      <w:del w:id="101" w:author="Rev2" w:date="2025-08-26T14:08:00Z">
        <w:r>
          <w:rPr>
            <w:rFonts w:hint="eastAsia"/>
            <w:lang w:val="en-US" w:eastAsia="zh-CN"/>
          </w:rPr>
          <w:delText xml:space="preserve">data </w:delText>
        </w:r>
      </w:del>
      <w:r>
        <w:rPr>
          <w:rFonts w:hint="eastAsia"/>
          <w:lang w:val="en-US" w:eastAsia="zh-CN"/>
        </w:rPr>
        <w:t>framework</w:t>
      </w:r>
      <w:ins w:id="102" w:author="Rev2" w:date="2025-08-26T14:08:00Z">
        <w:r>
          <w:rPr>
            <w:rFonts w:hint="eastAsia"/>
            <w:lang w:val="en-US" w:eastAsia="zh-CN"/>
          </w:rPr>
          <w:t>s</w:t>
        </w:r>
      </w:ins>
      <w:ins w:id="103" w:author="Rev3" w:date="2025-08-26T20:54:00Z">
        <w:r>
          <w:rPr>
            <w:rFonts w:hint="eastAsia"/>
            <w:lang w:val="en-US" w:eastAsia="zh-CN"/>
          </w:rPr>
          <w:t xml:space="preserve"> sp</w:t>
        </w:r>
      </w:ins>
      <w:ins w:id="104" w:author="Rev3" w:date="2025-08-26T20:55:00Z">
        <w:r>
          <w:rPr>
            <w:rFonts w:hint="eastAsia"/>
            <w:lang w:val="en-US" w:eastAsia="zh-CN"/>
          </w:rPr>
          <w:t xml:space="preserve">ecified </w:t>
        </w:r>
      </w:ins>
      <w:ins w:id="105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106" w:author="Rev3" w:date="2025-08-26T20:55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SA2</w:t>
        </w:r>
        <w:r>
          <w:rPr>
            <w:rFonts w:hint="eastAsia"/>
            <w:lang w:val="en-US" w:eastAsia="zh-CN"/>
          </w:rPr>
          <w:t xml:space="preserve"> TR 23.801-01, e.g., data framework</w:t>
        </w:r>
      </w:ins>
    </w:p>
    <w:p w14:paraId="5AF7FB14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107" w:author="Rev2" w:date="2025-08-26T14:09:00Z"/>
          <w:lang w:val="en-US" w:eastAsia="zh-CN"/>
        </w:rPr>
      </w:pPr>
      <w:del w:id="108" w:author="Rev2" w:date="2025-08-26T14:09:00Z">
        <w:r>
          <w:rPr>
            <w:rFonts w:hint="eastAsia"/>
            <w:lang w:val="en-US" w:eastAsia="zh-CN"/>
          </w:rPr>
          <w:delText xml:space="preserve">WT-3.3: </w:delText>
        </w:r>
      </w:del>
      <w:ins w:id="109" w:author="Rev1" w:date="2025-08-26T09:24:00Z">
        <w:del w:id="110" w:author="Rev2" w:date="2025-08-26T14:09:00Z">
          <w:r>
            <w:rPr>
              <w:lang w:val="en-US" w:eastAsia="zh-CN"/>
            </w:rPr>
            <w:delText>Enhancement of the support for interaction between charging and policy function</w:delText>
          </w:r>
        </w:del>
      </w:ins>
      <w:del w:id="111" w:author="Rev2" w:date="2025-08-26T14:09:00Z">
        <w:r>
          <w:rPr>
            <w:lang w:val="en-US" w:eastAsia="zh-CN"/>
          </w:rPr>
          <w:delText>Policy and charging coordination</w:delText>
        </w:r>
      </w:del>
    </w:p>
    <w:bookmarkEnd w:id="69"/>
    <w:p w14:paraId="7EB1B5F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NOTE: The WT-3 has a dependency on the progress of SA2.</w:t>
      </w:r>
    </w:p>
    <w:bookmarkEnd w:id="22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000000">
            <w:pPr>
              <w:spacing w:after="120"/>
            </w:pPr>
            <w:r>
              <w:t>TU Estimate</w:t>
            </w:r>
          </w:p>
          <w:p w14:paraId="7D3B6BF7" w14:textId="77777777" w:rsidR="00990649" w:rsidRDefault="00000000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000000">
            <w:pPr>
              <w:spacing w:after="120"/>
            </w:pPr>
            <w:r>
              <w:t>TU Estimate</w:t>
            </w:r>
          </w:p>
          <w:p w14:paraId="76199B42" w14:textId="77777777" w:rsidR="00990649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000000">
            <w:pPr>
              <w:spacing w:after="120"/>
            </w:pPr>
            <w:r>
              <w:t>RAN Dependency</w:t>
            </w:r>
          </w:p>
          <w:p w14:paraId="2B4CB497" w14:textId="77777777" w:rsidR="00990649" w:rsidRDefault="00000000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990649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000000">
            <w:pPr>
              <w:spacing w:after="120"/>
            </w:pPr>
            <w:r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112" w:author="Rev2" w:date="2025-08-26T16:02:00Z">
              <w:r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13" w:author="Rev2" w:date="2025-08-26T14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114" w:author="Rev2" w:date="2025-08-26T14:23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200A45D" w14:textId="77777777">
        <w:trPr>
          <w:cantSplit/>
          <w:del w:id="115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990649" w:rsidRDefault="00000000">
            <w:pPr>
              <w:spacing w:after="120"/>
              <w:rPr>
                <w:del w:id="116" w:author="Rev2" w:date="2025-08-26T14:22:00Z"/>
                <w:lang w:val="en-US" w:eastAsia="zh-CN"/>
              </w:rPr>
            </w:pPr>
            <w:del w:id="117" w:author="Rev2" w:date="2025-08-26T14:22:00Z">
              <w:r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990649" w:rsidRDefault="00000000">
            <w:pPr>
              <w:spacing w:after="120"/>
              <w:rPr>
                <w:del w:id="118" w:author="Rev2" w:date="2025-08-26T14:22:00Z"/>
                <w:lang w:val="en-US" w:eastAsia="zh-CN"/>
              </w:rPr>
            </w:pPr>
            <w:del w:id="119" w:author="Rev2" w:date="2025-08-26T14:22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990649" w:rsidRDefault="00000000">
            <w:pPr>
              <w:spacing w:after="120"/>
              <w:rPr>
                <w:del w:id="120" w:author="Rev2" w:date="2025-08-26T14:22:00Z"/>
                <w:lang w:val="en-US" w:eastAsia="zh-CN"/>
              </w:rPr>
            </w:pPr>
            <w:del w:id="121" w:author="Rev2" w:date="2025-08-26T14:22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990649" w:rsidRDefault="00000000">
            <w:pPr>
              <w:spacing w:after="120"/>
              <w:rPr>
                <w:del w:id="122" w:author="Rev2" w:date="2025-08-26T14:22:00Z"/>
              </w:rPr>
            </w:pPr>
            <w:del w:id="123" w:author="Rev2" w:date="2025-08-26T14:22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990649" w:rsidRDefault="00000000">
            <w:pPr>
              <w:spacing w:after="120"/>
              <w:rPr>
                <w:del w:id="124" w:author="Rev2" w:date="2025-08-26T14:22:00Z"/>
                <w:lang w:val="en-US" w:eastAsia="zh-CN"/>
              </w:rPr>
            </w:pPr>
            <w:del w:id="125" w:author="Rev2" w:date="2025-08-26T14:22:00Z">
              <w:r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990649" w:rsidRDefault="00000000">
            <w:pPr>
              <w:spacing w:after="120"/>
              <w:rPr>
                <w:del w:id="126" w:author="Rev2" w:date="2025-08-26T14:22:00Z"/>
              </w:rPr>
            </w:pPr>
            <w:del w:id="127" w:author="Rev2" w:date="2025-08-26T14:22:00Z">
              <w:r>
                <w:delText>No</w:delText>
              </w:r>
            </w:del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5476205C" w:rsidR="00990649" w:rsidRDefault="00711568">
            <w:pPr>
              <w:spacing w:after="120"/>
              <w:rPr>
                <w:lang w:val="en-US" w:eastAsia="zh-CN"/>
              </w:rPr>
            </w:pPr>
            <w:ins w:id="128" w:author="Rev5" w:date="2025-08-27T12:26:00Z" w16du:dateUtc="2025-08-27T10:26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29" w:author="Rev5" w:date="2025-08-27T12:26:00Z" w16du:dateUtc="2025-08-27T10:26:00Z">
              <w:r w:rsidR="00000000" w:rsidDel="00711568"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:rsidDel="00711568" w14:paraId="6A8C8F1C" w14:textId="5086D087">
        <w:trPr>
          <w:cantSplit/>
          <w:ins w:id="130" w:author="Rev2" w:date="2025-08-26T14:25:00Z"/>
          <w:del w:id="131" w:author="Rev5" w:date="2025-08-27T12:26:00Z" w16du:dateUtc="2025-08-27T10:26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01D3F284" w:rsidR="00990649" w:rsidDel="00711568" w:rsidRDefault="00000000">
            <w:pPr>
              <w:spacing w:after="120"/>
              <w:rPr>
                <w:ins w:id="132" w:author="Rev2" w:date="2025-08-26T14:25:00Z"/>
                <w:del w:id="133" w:author="Rev5" w:date="2025-08-27T12:26:00Z" w16du:dateUtc="2025-08-27T10:26:00Z"/>
              </w:rPr>
            </w:pPr>
            <w:ins w:id="134" w:author="Rev2" w:date="2025-08-26T14:25:00Z">
              <w:del w:id="135" w:author="Rev5" w:date="2025-08-27T12:26:00Z" w16du:dateUtc="2025-08-27T10:26:00Z">
                <w:r w:rsidDel="00711568">
                  <w:delText>WT</w:delText>
                </w:r>
                <w:r w:rsidDel="00711568">
                  <w:rPr>
                    <w:rFonts w:hint="eastAsia"/>
                    <w:lang w:eastAsia="zh-CN"/>
                  </w:rPr>
                  <w:delText>-</w:delText>
                </w:r>
                <w:r w:rsidDel="00711568">
                  <w:rPr>
                    <w:lang w:eastAsia="zh-CN"/>
                  </w:rPr>
                  <w:delText>2</w:delText>
                </w:r>
                <w:r w:rsidDel="00711568">
                  <w:rPr>
                    <w:rFonts w:hint="eastAsia"/>
                    <w:lang w:val="en-US" w:eastAsia="zh-CN"/>
                  </w:rPr>
                  <w:delText>.5</w:delText>
                </w:r>
              </w:del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3FAC39B9" w:rsidR="00990649" w:rsidDel="00711568" w:rsidRDefault="00000000">
            <w:pPr>
              <w:spacing w:after="120"/>
              <w:rPr>
                <w:ins w:id="136" w:author="Rev2" w:date="2025-08-26T14:25:00Z"/>
                <w:del w:id="137" w:author="Rev5" w:date="2025-08-27T12:26:00Z" w16du:dateUtc="2025-08-27T10:26:00Z"/>
                <w:lang w:val="en-US" w:eastAsia="zh-CN"/>
              </w:rPr>
            </w:pPr>
            <w:ins w:id="138" w:author="Rev2" w:date="2025-08-26T14:25:00Z">
              <w:del w:id="139" w:author="Rev5" w:date="2025-08-27T12:26:00Z" w16du:dateUtc="2025-08-27T10:26:00Z">
                <w:r w:rsidDel="00711568">
                  <w:rPr>
                    <w:rFonts w:hint="eastAsia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271486C1" w:rsidR="00990649" w:rsidDel="00711568" w:rsidRDefault="00000000">
            <w:pPr>
              <w:spacing w:after="120"/>
              <w:rPr>
                <w:ins w:id="140" w:author="Rev2" w:date="2025-08-26T14:25:00Z"/>
                <w:del w:id="141" w:author="Rev5" w:date="2025-08-27T12:26:00Z" w16du:dateUtc="2025-08-27T10:26:00Z"/>
                <w:lang w:val="en-US" w:eastAsia="zh-CN"/>
              </w:rPr>
            </w:pPr>
            <w:ins w:id="142" w:author="Rev2" w:date="2025-08-26T14:25:00Z">
              <w:del w:id="143" w:author="Rev5" w:date="2025-08-27T12:26:00Z" w16du:dateUtc="2025-08-27T10:26:00Z">
                <w:r w:rsidDel="00711568">
                  <w:rPr>
                    <w:rFonts w:hint="eastAsia"/>
                    <w:lang w:val="en-US" w:eastAsia="zh-CN"/>
                  </w:rPr>
                  <w:delText>0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77DBC088" w:rsidR="00990649" w:rsidDel="00711568" w:rsidRDefault="00000000">
            <w:pPr>
              <w:spacing w:after="120"/>
              <w:rPr>
                <w:ins w:id="144" w:author="Rev2" w:date="2025-08-26T14:25:00Z"/>
                <w:del w:id="145" w:author="Rev5" w:date="2025-08-27T12:26:00Z" w16du:dateUtc="2025-08-27T10:26:00Z"/>
              </w:rPr>
            </w:pPr>
            <w:ins w:id="146" w:author="Rev2" w:date="2025-08-26T14:25:00Z">
              <w:del w:id="147" w:author="Rev5" w:date="2025-08-27T12:26:00Z" w16du:dateUtc="2025-08-27T10:26:00Z">
                <w:r w:rsidDel="00711568">
                  <w:delText>No</w:delText>
                </w:r>
              </w:del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022258F0" w:rsidR="00990649" w:rsidDel="00711568" w:rsidRDefault="00000000">
            <w:pPr>
              <w:spacing w:after="120"/>
              <w:rPr>
                <w:ins w:id="148" w:author="Rev2" w:date="2025-08-26T14:25:00Z"/>
                <w:del w:id="149" w:author="Rev5" w:date="2025-08-27T12:26:00Z" w16du:dateUtc="2025-08-27T10:26:00Z"/>
                <w:lang w:eastAsia="zh-CN"/>
              </w:rPr>
            </w:pPr>
            <w:ins w:id="150" w:author="Rev2" w:date="2025-08-26T14:25:00Z">
              <w:del w:id="151" w:author="Rev5" w:date="2025-08-27T12:26:00Z" w16du:dateUtc="2025-08-27T10:26:00Z">
                <w:r w:rsidDel="00711568">
                  <w:rPr>
                    <w:rFonts w:hint="eastAsia"/>
                    <w:lang w:eastAsia="zh-CN"/>
                  </w:rPr>
                  <w:delText>No</w:delText>
                </w:r>
              </w:del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661BB8A0" w:rsidR="00990649" w:rsidDel="00711568" w:rsidRDefault="00000000">
            <w:pPr>
              <w:spacing w:after="120"/>
              <w:rPr>
                <w:ins w:id="152" w:author="Rev2" w:date="2025-08-26T14:25:00Z"/>
                <w:del w:id="153" w:author="Rev5" w:date="2025-08-27T12:26:00Z" w16du:dateUtc="2025-08-27T10:26:00Z"/>
              </w:rPr>
            </w:pPr>
            <w:ins w:id="154" w:author="Rev2" w:date="2025-08-26T14:25:00Z">
              <w:del w:id="155" w:author="Rev5" w:date="2025-08-27T12:26:00Z" w16du:dateUtc="2025-08-27T10:26:00Z">
                <w:r w:rsidDel="00711568">
                  <w:delText>No</w:delText>
                </w:r>
              </w:del>
            </w:ins>
          </w:p>
        </w:tc>
      </w:tr>
      <w:tr w:rsidR="00990649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56" w:author="Rev2" w:date="2025-08-26T14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57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3989D508" w14:textId="77777777">
        <w:trPr>
          <w:cantSplit/>
          <w:del w:id="158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990649" w:rsidRDefault="00000000">
            <w:pPr>
              <w:spacing w:after="120"/>
              <w:rPr>
                <w:del w:id="159" w:author="Rev2" w:date="2025-08-26T14:25:00Z"/>
                <w:lang w:val="en-US" w:eastAsia="zh-CN"/>
              </w:rPr>
            </w:pPr>
            <w:del w:id="160" w:author="Rev2" w:date="2025-08-26T14:25:00Z">
              <w:r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990649" w:rsidRDefault="00000000">
            <w:pPr>
              <w:spacing w:after="120"/>
              <w:rPr>
                <w:del w:id="161" w:author="Rev2" w:date="2025-08-26T14:25:00Z"/>
                <w:lang w:val="en-US" w:eastAsia="zh-CN"/>
              </w:rPr>
            </w:pPr>
            <w:del w:id="162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990649" w:rsidRDefault="00000000">
            <w:pPr>
              <w:spacing w:after="120"/>
              <w:rPr>
                <w:del w:id="163" w:author="Rev2" w:date="2025-08-26T14:25:00Z"/>
                <w:lang w:val="en-US" w:eastAsia="zh-CN"/>
              </w:rPr>
            </w:pPr>
            <w:del w:id="164" w:author="Rev2" w:date="2025-08-26T14:25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990649" w:rsidRDefault="00000000">
            <w:pPr>
              <w:spacing w:after="120"/>
              <w:rPr>
                <w:del w:id="165" w:author="Rev2" w:date="2025-08-26T14:25:00Z"/>
                <w:lang w:eastAsia="zh-CN"/>
              </w:rPr>
            </w:pPr>
            <w:del w:id="166" w:author="Rev2" w:date="2025-08-26T14:25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990649" w:rsidRDefault="00000000">
            <w:pPr>
              <w:spacing w:after="120"/>
              <w:rPr>
                <w:del w:id="167" w:author="Rev2" w:date="2025-08-26T14:25:00Z"/>
                <w:lang w:eastAsia="zh-CN"/>
              </w:rPr>
            </w:pPr>
            <w:del w:id="168" w:author="Rev2" w:date="2025-08-26T14:25:00Z">
              <w:r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990649" w:rsidRDefault="00000000">
            <w:pPr>
              <w:spacing w:after="120"/>
              <w:rPr>
                <w:del w:id="169" w:author="Rev2" w:date="2025-08-26T14:25:00Z"/>
              </w:rPr>
            </w:pPr>
            <w:del w:id="170" w:author="Rev2" w:date="2025-08-26T14:25:00Z">
              <w:r>
                <w:delText>No</w:delText>
              </w:r>
            </w:del>
          </w:p>
        </w:tc>
      </w:tr>
    </w:tbl>
    <w:p w14:paraId="759134D4" w14:textId="77777777" w:rsidR="00990649" w:rsidRDefault="00990649">
      <w:pPr>
        <w:spacing w:after="120"/>
      </w:pPr>
    </w:p>
    <w:p w14:paraId="28EFCCF3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171" w:author="Rev2" w:date="2025-08-26T14:26:00Z">
        <w:r>
          <w:rPr>
            <w:rFonts w:hint="eastAsia"/>
            <w:lang w:val="en-US" w:eastAsia="zh-CN"/>
          </w:rPr>
          <w:t>8</w:t>
        </w:r>
      </w:ins>
      <w:del w:id="172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12964931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173" w:author="Rev2" w:date="2025-08-26T14:26:00Z">
        <w:r>
          <w:rPr>
            <w:rFonts w:hint="eastAsia"/>
            <w:lang w:val="en-US" w:eastAsia="zh-CN"/>
          </w:rPr>
          <w:t>8</w:t>
        </w:r>
      </w:ins>
      <w:del w:id="174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3D4047F2" w14:textId="77777777" w:rsidR="00990649" w:rsidRDefault="00990649">
      <w:pPr>
        <w:spacing w:after="120"/>
      </w:pPr>
    </w:p>
    <w:p w14:paraId="409CA45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000000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75" w:name="OLE_LINK3"/>
            <w:r>
              <w:rPr>
                <w:i w:val="0"/>
                <w:iCs/>
              </w:rPr>
              <w:t>TSG</w:t>
            </w:r>
            <w:bookmarkEnd w:id="175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Dec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TBD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990649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000000">
            <w:pPr>
              <w:pStyle w:val="TAH"/>
            </w:pPr>
            <w:r>
              <w:t>Supporting IM name</w:t>
            </w:r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90649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99064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990649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990649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990649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990649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r>
              <w:rPr>
                <w:rFonts w:hint="eastAsia"/>
                <w:lang w:val="en-US" w:eastAsia="zh-CN"/>
              </w:rPr>
              <w:t>?</w:t>
            </w:r>
          </w:p>
        </w:tc>
      </w:tr>
      <w:tr w:rsidR="00990649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990649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990649" w:rsidRDefault="00990649">
            <w:pPr>
              <w:pStyle w:val="TAL"/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5">
    <w15:presenceInfo w15:providerId="None" w15:userId="Rev5"/>
  </w15:person>
  <w15:person w15:author="Rev3">
    <w15:presenceInfo w15:providerId="None" w15:userId="Rev3"/>
  </w15:person>
  <w15:person w15:author="Rev2">
    <w15:presenceInfo w15:providerId="None" w15:userId="Rev2"/>
  </w15:person>
  <w15:person w15:author="Rev4">
    <w15:presenceInfo w15:providerId="None" w15:userId="Rev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3F22"/>
    <w:rsid w:val="000E4130"/>
    <w:rsid w:val="000F6E51"/>
    <w:rsid w:val="001001E4"/>
    <w:rsid w:val="00102A24"/>
    <w:rsid w:val="001079D1"/>
    <w:rsid w:val="001244C2"/>
    <w:rsid w:val="0013259C"/>
    <w:rsid w:val="00133DAB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C5A16"/>
    <w:rsid w:val="001D0B09"/>
    <w:rsid w:val="001E489F"/>
    <w:rsid w:val="001E644E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1AC3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64D48"/>
    <w:rsid w:val="003715B7"/>
    <w:rsid w:val="00374446"/>
    <w:rsid w:val="00376C60"/>
    <w:rsid w:val="00377470"/>
    <w:rsid w:val="0038572D"/>
    <w:rsid w:val="00392C87"/>
    <w:rsid w:val="0039476A"/>
    <w:rsid w:val="003A0BB1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08AB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310C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1568"/>
    <w:rsid w:val="00712E81"/>
    <w:rsid w:val="00715590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2B7B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260E9"/>
    <w:rsid w:val="00B30214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0D5C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15CE"/>
    <w:rsid w:val="00CA29BD"/>
    <w:rsid w:val="00CA2B4F"/>
    <w:rsid w:val="00CA5819"/>
    <w:rsid w:val="00CA5DB0"/>
    <w:rsid w:val="00CB1387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C60ED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2EDD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1ED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DEED2"/>
  <w15:docId w15:val="{CCB5D7BB-47E8-41F9-9F8F-D3F5474C7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9">
    <w:name w:val="annotation subject"/>
    <w:basedOn w:val="a3"/>
    <w:next w:val="a3"/>
    <w:link w:val="aa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b">
    <w:name w:val="page number"/>
    <w:basedOn w:val="a0"/>
    <w:qFormat/>
  </w:style>
  <w:style w:type="character" w:styleId="ac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a4">
    <w:name w:val="批注文字 字符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aa">
    <w:name w:val="批注主题 字符"/>
    <w:basedOn w:val="a4"/>
    <w:link w:val="a9"/>
    <w:qFormat/>
    <w:rPr>
      <w:rFonts w:ascii="Arial" w:eastAsiaTheme="minorEastAsia" w:hAnsi="Arial"/>
      <w:b/>
      <w:bCs/>
      <w:lang w:val="en-GB" w:eastAsia="en-US"/>
    </w:rPr>
  </w:style>
  <w:style w:type="paragraph" w:styleId="af">
    <w:name w:val="Revision"/>
    <w:hidden/>
    <w:uiPriority w:val="99"/>
    <w:unhideWhenUsed/>
    <w:rsid w:val="00DE0DD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920</Words>
  <Characters>4896</Characters>
  <Application>Microsoft Office Word</Application>
  <DocSecurity>0</DocSecurity>
  <Lines>306</Lines>
  <Paragraphs>242</Paragraphs>
  <ScaleCrop>false</ScaleCrop>
  <Company>ETSI Sophia Antipolis</Company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5</cp:lastModifiedBy>
  <cp:revision>4</cp:revision>
  <cp:lastPrinted>2025-08-15T00:59:00Z</cp:lastPrinted>
  <dcterms:created xsi:type="dcterms:W3CDTF">2025-08-27T10:13:00Z</dcterms:created>
  <dcterms:modified xsi:type="dcterms:W3CDTF">2025-08-2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